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β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6.4</m:t>
              </m:r>
            </m:e>
          </m:d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7T16:30:39Z</dcterms:created>
  <dcterms:modified xsi:type="dcterms:W3CDTF">2025-01-27T16:3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